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page" w:tblpX="750" w:tblpY="2553"/>
        <w:tblW w:w="14215" w:type="dxa"/>
        <w:tblLook w:val="04A0" w:firstRow="1" w:lastRow="0" w:firstColumn="1" w:lastColumn="0" w:noHBand="0" w:noVBand="1"/>
      </w:tblPr>
      <w:tblGrid>
        <w:gridCol w:w="653"/>
        <w:gridCol w:w="2222"/>
        <w:gridCol w:w="2160"/>
        <w:gridCol w:w="2160"/>
        <w:gridCol w:w="2250"/>
        <w:gridCol w:w="2250"/>
        <w:gridCol w:w="2520"/>
      </w:tblGrid>
      <w:tr w:rsidR="002F628A" w14:paraId="65ED295F" w14:textId="77777777" w:rsidTr="0069641E">
        <w:tc>
          <w:tcPr>
            <w:tcW w:w="653" w:type="dxa"/>
          </w:tcPr>
          <w:p w14:paraId="38713C01" w14:textId="77777777" w:rsidR="002F628A" w:rsidRDefault="002F628A" w:rsidP="00E535C1">
            <w:pPr>
              <w:jc w:val="center"/>
            </w:pPr>
          </w:p>
        </w:tc>
        <w:tc>
          <w:tcPr>
            <w:tcW w:w="2222" w:type="dxa"/>
          </w:tcPr>
          <w:p w14:paraId="6B17B187" w14:textId="0AF713A0" w:rsidR="002F628A" w:rsidRDefault="0069641E" w:rsidP="00E535C1">
            <w:pPr>
              <w:jc w:val="center"/>
            </w:pPr>
            <w:r>
              <w:t>500</w:t>
            </w:r>
          </w:p>
        </w:tc>
        <w:tc>
          <w:tcPr>
            <w:tcW w:w="2160" w:type="dxa"/>
          </w:tcPr>
          <w:p w14:paraId="0702669B" w14:textId="22E65C85" w:rsidR="002F628A" w:rsidRDefault="0069641E" w:rsidP="00E535C1">
            <w:pPr>
              <w:jc w:val="center"/>
            </w:pPr>
            <w:r>
              <w:t>500cc</w:t>
            </w:r>
          </w:p>
        </w:tc>
        <w:tc>
          <w:tcPr>
            <w:tcW w:w="2160" w:type="dxa"/>
          </w:tcPr>
          <w:p w14:paraId="022704C8" w14:textId="1235193B" w:rsidR="002F628A" w:rsidRDefault="0069641E" w:rsidP="00C3237C">
            <w:pPr>
              <w:jc w:val="center"/>
            </w:pPr>
            <w:r>
              <w:t>1000</w:t>
            </w:r>
          </w:p>
        </w:tc>
        <w:tc>
          <w:tcPr>
            <w:tcW w:w="2250" w:type="dxa"/>
          </w:tcPr>
          <w:p w14:paraId="2DEF102C" w14:textId="6CA85948" w:rsidR="002F628A" w:rsidRDefault="0069641E" w:rsidP="00C3237C">
            <w:pPr>
              <w:jc w:val="center"/>
            </w:pPr>
            <w:r>
              <w:t>1000cc</w:t>
            </w:r>
          </w:p>
        </w:tc>
        <w:tc>
          <w:tcPr>
            <w:tcW w:w="2250" w:type="dxa"/>
          </w:tcPr>
          <w:p w14:paraId="474C4592" w14:textId="435618AE" w:rsidR="002F628A" w:rsidRDefault="0069641E" w:rsidP="00C3237C">
            <w:pPr>
              <w:jc w:val="center"/>
            </w:pPr>
            <w:r>
              <w:t>1500</w:t>
            </w:r>
          </w:p>
        </w:tc>
        <w:tc>
          <w:tcPr>
            <w:tcW w:w="2520" w:type="dxa"/>
          </w:tcPr>
          <w:p w14:paraId="5415DDDC" w14:textId="7A7824DE" w:rsidR="002F628A" w:rsidRDefault="0069641E" w:rsidP="00C3237C">
            <w:pPr>
              <w:jc w:val="center"/>
            </w:pPr>
            <w:r>
              <w:t>1500cc</w:t>
            </w:r>
          </w:p>
        </w:tc>
      </w:tr>
      <w:tr w:rsidR="002F628A" w14:paraId="104B2BA4" w14:textId="77777777" w:rsidTr="0069641E">
        <w:tc>
          <w:tcPr>
            <w:tcW w:w="653" w:type="dxa"/>
          </w:tcPr>
          <w:p w14:paraId="5659034B" w14:textId="5658D567" w:rsidR="002F628A" w:rsidRDefault="0069641E" w:rsidP="00E535C1">
            <w:pPr>
              <w:jc w:val="center"/>
            </w:pPr>
            <w:r>
              <w:t>25</w:t>
            </w:r>
          </w:p>
        </w:tc>
        <w:tc>
          <w:tcPr>
            <w:tcW w:w="2222" w:type="dxa"/>
          </w:tcPr>
          <w:p w14:paraId="2FE02FA9" w14:textId="26746B88" w:rsidR="002F628A" w:rsidRDefault="00E535C1" w:rsidP="00E535C1">
            <w:pPr>
              <w:jc w:val="center"/>
            </w:pPr>
            <w:r w:rsidRPr="00E535C1">
              <w:t>0.905001508609548</w:t>
            </w:r>
          </w:p>
        </w:tc>
        <w:tc>
          <w:tcPr>
            <w:tcW w:w="2160" w:type="dxa"/>
          </w:tcPr>
          <w:p w14:paraId="469130F3" w14:textId="233F5926" w:rsidR="002F628A" w:rsidRDefault="00EE3DF9" w:rsidP="00E535C1">
            <w:pPr>
              <w:jc w:val="center"/>
            </w:pPr>
            <w:r w:rsidRPr="00EE3DF9">
              <w:t>0.905002802027980</w:t>
            </w:r>
          </w:p>
        </w:tc>
        <w:tc>
          <w:tcPr>
            <w:tcW w:w="2160" w:type="dxa"/>
          </w:tcPr>
          <w:p w14:paraId="4B0FA9DA" w14:textId="1F7BE4FE" w:rsidR="002F628A" w:rsidRDefault="00AE2BA9" w:rsidP="00C3237C">
            <w:pPr>
              <w:jc w:val="center"/>
            </w:pPr>
            <w:r w:rsidRPr="00AE2BA9">
              <w:t>0.905001143952523</w:t>
            </w:r>
          </w:p>
        </w:tc>
        <w:tc>
          <w:tcPr>
            <w:tcW w:w="2250" w:type="dxa"/>
          </w:tcPr>
          <w:p w14:paraId="32F3E64A" w14:textId="39AB876E" w:rsidR="002F628A" w:rsidRDefault="00C3237C" w:rsidP="00C3237C">
            <w:pPr>
              <w:tabs>
                <w:tab w:val="left" w:pos="465"/>
              </w:tabs>
              <w:jc w:val="center"/>
            </w:pPr>
            <w:r w:rsidRPr="00C3237C">
              <w:t>0.905003273324780</w:t>
            </w:r>
          </w:p>
        </w:tc>
        <w:tc>
          <w:tcPr>
            <w:tcW w:w="2250" w:type="dxa"/>
          </w:tcPr>
          <w:p w14:paraId="51D67368" w14:textId="38C4B3AC" w:rsidR="002F628A" w:rsidRDefault="00236BED" w:rsidP="00C3237C">
            <w:pPr>
              <w:jc w:val="center"/>
            </w:pPr>
            <w:r w:rsidRPr="00236BED">
              <w:t>0.905002361990087</w:t>
            </w:r>
          </w:p>
        </w:tc>
        <w:tc>
          <w:tcPr>
            <w:tcW w:w="2520" w:type="dxa"/>
          </w:tcPr>
          <w:p w14:paraId="2B164469" w14:textId="3B9D498B" w:rsidR="002F628A" w:rsidRDefault="00D213EE" w:rsidP="00D213EE">
            <w:pPr>
              <w:tabs>
                <w:tab w:val="left" w:pos="660"/>
              </w:tabs>
              <w:jc w:val="center"/>
            </w:pPr>
            <w:r w:rsidRPr="00D213EE">
              <w:t>0.905007709666836</w:t>
            </w:r>
          </w:p>
        </w:tc>
      </w:tr>
      <w:tr w:rsidR="002F628A" w14:paraId="65755FDC" w14:textId="77777777" w:rsidTr="0069641E">
        <w:tc>
          <w:tcPr>
            <w:tcW w:w="653" w:type="dxa"/>
          </w:tcPr>
          <w:p w14:paraId="2ED5EE99" w14:textId="2223861F" w:rsidR="002F628A" w:rsidRDefault="0069641E" w:rsidP="00E535C1">
            <w:pPr>
              <w:jc w:val="center"/>
            </w:pPr>
            <w:r>
              <w:t>50</w:t>
            </w:r>
          </w:p>
        </w:tc>
        <w:tc>
          <w:tcPr>
            <w:tcW w:w="2222" w:type="dxa"/>
          </w:tcPr>
          <w:p w14:paraId="602F2A03" w14:textId="30C66BDE" w:rsidR="002F628A" w:rsidRDefault="00E535C1" w:rsidP="00E535C1">
            <w:pPr>
              <w:tabs>
                <w:tab w:val="left" w:pos="375"/>
              </w:tabs>
              <w:jc w:val="center"/>
            </w:pPr>
            <w:r w:rsidRPr="00E535C1">
              <w:t>0.905001988813494</w:t>
            </w:r>
          </w:p>
        </w:tc>
        <w:tc>
          <w:tcPr>
            <w:tcW w:w="2160" w:type="dxa"/>
          </w:tcPr>
          <w:p w14:paraId="0C6BAB68" w14:textId="10158E71" w:rsidR="002F628A" w:rsidRDefault="00373E5E" w:rsidP="00E535C1">
            <w:pPr>
              <w:jc w:val="center"/>
            </w:pPr>
            <w:r w:rsidRPr="00373E5E">
              <w:t>0.905001876573549</w:t>
            </w:r>
          </w:p>
        </w:tc>
        <w:tc>
          <w:tcPr>
            <w:tcW w:w="2160" w:type="dxa"/>
          </w:tcPr>
          <w:p w14:paraId="199B60FE" w14:textId="211DEBB9" w:rsidR="002F628A" w:rsidRDefault="00AE2BA9" w:rsidP="00C3237C">
            <w:pPr>
              <w:jc w:val="center"/>
            </w:pPr>
            <w:r w:rsidRPr="00AE2BA9">
              <w:t>0.905001376073193</w:t>
            </w:r>
          </w:p>
        </w:tc>
        <w:tc>
          <w:tcPr>
            <w:tcW w:w="2250" w:type="dxa"/>
          </w:tcPr>
          <w:p w14:paraId="78E4AA31" w14:textId="65249B93" w:rsidR="002F628A" w:rsidRDefault="00925C67" w:rsidP="00925C67">
            <w:pPr>
              <w:tabs>
                <w:tab w:val="left" w:pos="405"/>
              </w:tabs>
              <w:jc w:val="center"/>
            </w:pPr>
            <w:r w:rsidRPr="00925C67">
              <w:t>0.905002830703905</w:t>
            </w:r>
          </w:p>
        </w:tc>
        <w:tc>
          <w:tcPr>
            <w:tcW w:w="2250" w:type="dxa"/>
          </w:tcPr>
          <w:p w14:paraId="7762034C" w14:textId="2FE635B6" w:rsidR="002F628A" w:rsidRDefault="00794CB6" w:rsidP="00C3237C">
            <w:pPr>
              <w:jc w:val="center"/>
            </w:pPr>
            <w:r w:rsidRPr="00794CB6">
              <w:t>0.905002192473072</w:t>
            </w:r>
          </w:p>
        </w:tc>
        <w:tc>
          <w:tcPr>
            <w:tcW w:w="2520" w:type="dxa"/>
          </w:tcPr>
          <w:p w14:paraId="0625713A" w14:textId="18DDA00B" w:rsidR="002F628A" w:rsidRDefault="00D213EE" w:rsidP="00D213EE">
            <w:pPr>
              <w:jc w:val="center"/>
            </w:pPr>
            <w:r w:rsidRPr="00D213EE">
              <w:t>0.905007662915110</w:t>
            </w:r>
          </w:p>
        </w:tc>
      </w:tr>
      <w:tr w:rsidR="002F628A" w14:paraId="4CBD752F" w14:textId="77777777" w:rsidTr="0069641E">
        <w:tc>
          <w:tcPr>
            <w:tcW w:w="653" w:type="dxa"/>
          </w:tcPr>
          <w:p w14:paraId="62EB780D" w14:textId="13E11A5A" w:rsidR="002F628A" w:rsidRDefault="0069641E" w:rsidP="00E535C1">
            <w:pPr>
              <w:jc w:val="center"/>
            </w:pPr>
            <w:r>
              <w:t>75</w:t>
            </w:r>
          </w:p>
        </w:tc>
        <w:tc>
          <w:tcPr>
            <w:tcW w:w="2222" w:type="dxa"/>
          </w:tcPr>
          <w:p w14:paraId="7E697199" w14:textId="5D8E5689" w:rsidR="002F628A" w:rsidRDefault="00D77D4A" w:rsidP="00E535C1">
            <w:pPr>
              <w:jc w:val="center"/>
            </w:pPr>
            <w:r w:rsidRPr="00D77D4A">
              <w:t>0.905002046272050</w:t>
            </w:r>
          </w:p>
        </w:tc>
        <w:tc>
          <w:tcPr>
            <w:tcW w:w="2160" w:type="dxa"/>
          </w:tcPr>
          <w:p w14:paraId="2E37E37C" w14:textId="25F84ABF" w:rsidR="002F628A" w:rsidRDefault="00373E5E" w:rsidP="00E535C1">
            <w:pPr>
              <w:jc w:val="center"/>
            </w:pPr>
            <w:r w:rsidRPr="00373E5E">
              <w:t>0.905002701498860</w:t>
            </w:r>
          </w:p>
        </w:tc>
        <w:tc>
          <w:tcPr>
            <w:tcW w:w="2160" w:type="dxa"/>
          </w:tcPr>
          <w:p w14:paraId="311ECAEA" w14:textId="54949E4A" w:rsidR="002F628A" w:rsidRDefault="00FF2E60" w:rsidP="00C3237C">
            <w:pPr>
              <w:jc w:val="center"/>
            </w:pPr>
            <w:r w:rsidRPr="00FF2E60">
              <w:t>0.905001873082306</w:t>
            </w:r>
          </w:p>
        </w:tc>
        <w:tc>
          <w:tcPr>
            <w:tcW w:w="2250" w:type="dxa"/>
          </w:tcPr>
          <w:p w14:paraId="055B35B3" w14:textId="4F4D5403" w:rsidR="002F628A" w:rsidRDefault="00925C67" w:rsidP="00C3237C">
            <w:pPr>
              <w:jc w:val="center"/>
              <w:rPr>
                <w:rFonts w:hint="cs"/>
                <w:rtl/>
                <w:lang w:bidi="fa-IR"/>
              </w:rPr>
            </w:pPr>
            <w:r w:rsidRPr="00925C67">
              <w:t>0.905002910448406</w:t>
            </w:r>
          </w:p>
        </w:tc>
        <w:tc>
          <w:tcPr>
            <w:tcW w:w="2250" w:type="dxa"/>
          </w:tcPr>
          <w:p w14:paraId="1727BA78" w14:textId="020CB94A" w:rsidR="002F628A" w:rsidRDefault="00794CB6" w:rsidP="00C3237C">
            <w:pPr>
              <w:jc w:val="center"/>
            </w:pPr>
            <w:r w:rsidRPr="00794CB6">
              <w:t>0.905002505926618</w:t>
            </w:r>
          </w:p>
        </w:tc>
        <w:tc>
          <w:tcPr>
            <w:tcW w:w="2520" w:type="dxa"/>
          </w:tcPr>
          <w:p w14:paraId="6A294809" w14:textId="553A190D" w:rsidR="002F628A" w:rsidRDefault="00D876DA" w:rsidP="00D213EE">
            <w:pPr>
              <w:jc w:val="center"/>
            </w:pPr>
            <w:r w:rsidRPr="00D876DA">
              <w:t>0.905007272621100</w:t>
            </w:r>
          </w:p>
        </w:tc>
      </w:tr>
      <w:tr w:rsidR="002F628A" w14:paraId="2507F2A0" w14:textId="77777777" w:rsidTr="0069641E">
        <w:tc>
          <w:tcPr>
            <w:tcW w:w="653" w:type="dxa"/>
          </w:tcPr>
          <w:p w14:paraId="1B4565D7" w14:textId="501E8193" w:rsidR="002F628A" w:rsidRDefault="0069641E" w:rsidP="00E535C1">
            <w:pPr>
              <w:jc w:val="center"/>
            </w:pPr>
            <w:r>
              <w:t>100</w:t>
            </w:r>
          </w:p>
        </w:tc>
        <w:tc>
          <w:tcPr>
            <w:tcW w:w="2222" w:type="dxa"/>
          </w:tcPr>
          <w:p w14:paraId="5060B3CF" w14:textId="705431D6" w:rsidR="002F628A" w:rsidRDefault="00D77D4A" w:rsidP="00E535C1">
            <w:pPr>
              <w:jc w:val="center"/>
            </w:pPr>
            <w:r w:rsidRPr="00D77D4A">
              <w:t>0.905000919789365</w:t>
            </w:r>
          </w:p>
        </w:tc>
        <w:tc>
          <w:tcPr>
            <w:tcW w:w="2160" w:type="dxa"/>
          </w:tcPr>
          <w:p w14:paraId="28DEE9B6" w14:textId="6DECD1D6" w:rsidR="002F628A" w:rsidRDefault="00373E5E" w:rsidP="00E535C1">
            <w:pPr>
              <w:jc w:val="center"/>
            </w:pPr>
            <w:r w:rsidRPr="00373E5E">
              <w:t>0.905002423059591</w:t>
            </w:r>
          </w:p>
        </w:tc>
        <w:tc>
          <w:tcPr>
            <w:tcW w:w="2160" w:type="dxa"/>
          </w:tcPr>
          <w:p w14:paraId="0AB8B8F9" w14:textId="0716829B" w:rsidR="002F628A" w:rsidRDefault="001B6C02" w:rsidP="00C3237C">
            <w:pPr>
              <w:jc w:val="center"/>
            </w:pPr>
            <w:r w:rsidRPr="001B6C02">
              <w:t>0.905002540709886</w:t>
            </w:r>
          </w:p>
        </w:tc>
        <w:tc>
          <w:tcPr>
            <w:tcW w:w="2250" w:type="dxa"/>
          </w:tcPr>
          <w:p w14:paraId="6B9CD15E" w14:textId="6F87B59A" w:rsidR="002F628A" w:rsidRDefault="00997230" w:rsidP="00C3237C">
            <w:pPr>
              <w:jc w:val="center"/>
            </w:pPr>
            <w:r w:rsidRPr="00997230">
              <w:t>0.905004031509304</w:t>
            </w:r>
          </w:p>
        </w:tc>
        <w:tc>
          <w:tcPr>
            <w:tcW w:w="2250" w:type="dxa"/>
          </w:tcPr>
          <w:p w14:paraId="7A18E3BA" w14:textId="202F0CDE" w:rsidR="002F628A" w:rsidRDefault="00794CB6" w:rsidP="00794CB6">
            <w:pPr>
              <w:tabs>
                <w:tab w:val="left" w:pos="525"/>
              </w:tabs>
              <w:jc w:val="center"/>
            </w:pPr>
            <w:r w:rsidRPr="00794CB6">
              <w:t>0.905004170522395</w:t>
            </w:r>
          </w:p>
        </w:tc>
        <w:tc>
          <w:tcPr>
            <w:tcW w:w="2520" w:type="dxa"/>
          </w:tcPr>
          <w:p w14:paraId="27E55C05" w14:textId="03BE63BF" w:rsidR="002F628A" w:rsidRDefault="00D876DA" w:rsidP="00D213EE">
            <w:pPr>
              <w:jc w:val="center"/>
            </w:pPr>
            <w:r w:rsidRPr="00D876DA">
              <w:t>0.905006743442721</w:t>
            </w:r>
          </w:p>
        </w:tc>
      </w:tr>
      <w:tr w:rsidR="002F628A" w14:paraId="2D59C12C" w14:textId="77777777" w:rsidTr="0069641E">
        <w:tc>
          <w:tcPr>
            <w:tcW w:w="653" w:type="dxa"/>
          </w:tcPr>
          <w:p w14:paraId="3CF3B08D" w14:textId="0F267BF0" w:rsidR="002F628A" w:rsidRDefault="0069641E" w:rsidP="00E535C1">
            <w:pPr>
              <w:tabs>
                <w:tab w:val="left" w:pos="574"/>
              </w:tabs>
              <w:jc w:val="center"/>
            </w:pPr>
            <w:r>
              <w:t>125</w:t>
            </w:r>
          </w:p>
        </w:tc>
        <w:tc>
          <w:tcPr>
            <w:tcW w:w="2222" w:type="dxa"/>
          </w:tcPr>
          <w:p w14:paraId="6BC8F58D" w14:textId="5F3152EB" w:rsidR="002F628A" w:rsidRDefault="00D77D4A" w:rsidP="00E535C1">
            <w:pPr>
              <w:jc w:val="center"/>
            </w:pPr>
            <w:r w:rsidRPr="00D77D4A">
              <w:t>0.905001638266587</w:t>
            </w:r>
          </w:p>
        </w:tc>
        <w:tc>
          <w:tcPr>
            <w:tcW w:w="2160" w:type="dxa"/>
          </w:tcPr>
          <w:p w14:paraId="17810462" w14:textId="41AA65C4" w:rsidR="002F628A" w:rsidRDefault="00373E5E" w:rsidP="00E535C1">
            <w:pPr>
              <w:jc w:val="center"/>
            </w:pPr>
            <w:r w:rsidRPr="00373E5E">
              <w:t>0.905002976633997</w:t>
            </w:r>
          </w:p>
        </w:tc>
        <w:tc>
          <w:tcPr>
            <w:tcW w:w="2160" w:type="dxa"/>
          </w:tcPr>
          <w:p w14:paraId="4B91D547" w14:textId="6A87D6BA" w:rsidR="002F628A" w:rsidRDefault="001B6C02" w:rsidP="00C3237C">
            <w:pPr>
              <w:tabs>
                <w:tab w:val="left" w:pos="405"/>
              </w:tabs>
              <w:jc w:val="center"/>
            </w:pPr>
            <w:r w:rsidRPr="001B6C02">
              <w:t>0.905001186047931</w:t>
            </w:r>
          </w:p>
        </w:tc>
        <w:tc>
          <w:tcPr>
            <w:tcW w:w="2250" w:type="dxa"/>
          </w:tcPr>
          <w:p w14:paraId="34AFEF0B" w14:textId="0899E6A8" w:rsidR="002F628A" w:rsidRDefault="00997230" w:rsidP="00C3237C">
            <w:pPr>
              <w:jc w:val="center"/>
            </w:pPr>
            <w:r w:rsidRPr="00997230">
              <w:t>0.905004111268995</w:t>
            </w:r>
          </w:p>
        </w:tc>
        <w:tc>
          <w:tcPr>
            <w:tcW w:w="2250" w:type="dxa"/>
          </w:tcPr>
          <w:p w14:paraId="5C724233" w14:textId="155B6C05" w:rsidR="002F628A" w:rsidRDefault="00794CB6" w:rsidP="00C3237C">
            <w:pPr>
              <w:jc w:val="center"/>
            </w:pPr>
            <w:r w:rsidRPr="00794CB6">
              <w:t>0.905005713780781</w:t>
            </w:r>
          </w:p>
        </w:tc>
        <w:tc>
          <w:tcPr>
            <w:tcW w:w="2520" w:type="dxa"/>
          </w:tcPr>
          <w:p w14:paraId="26628A20" w14:textId="7B7F44B3" w:rsidR="002F628A" w:rsidRDefault="00D876DA" w:rsidP="00D213EE">
            <w:pPr>
              <w:jc w:val="center"/>
            </w:pPr>
            <w:r w:rsidRPr="00D876DA">
              <w:t>0.905010702541842</w:t>
            </w:r>
          </w:p>
        </w:tc>
      </w:tr>
      <w:tr w:rsidR="002F628A" w14:paraId="533E0B07" w14:textId="77777777" w:rsidTr="0069641E">
        <w:tc>
          <w:tcPr>
            <w:tcW w:w="653" w:type="dxa"/>
          </w:tcPr>
          <w:p w14:paraId="67547CC3" w14:textId="0F175009" w:rsidR="002F628A" w:rsidRDefault="0069641E" w:rsidP="00E535C1">
            <w:pPr>
              <w:jc w:val="center"/>
            </w:pPr>
            <w:r>
              <w:t>150</w:t>
            </w:r>
          </w:p>
        </w:tc>
        <w:tc>
          <w:tcPr>
            <w:tcW w:w="2222" w:type="dxa"/>
          </w:tcPr>
          <w:p w14:paraId="2F43457E" w14:textId="121F3441" w:rsidR="002F628A" w:rsidRDefault="00EE3DF9" w:rsidP="00E535C1">
            <w:pPr>
              <w:jc w:val="center"/>
            </w:pPr>
            <w:r w:rsidRPr="00EE3DF9">
              <w:t>0.905001592760305</w:t>
            </w:r>
          </w:p>
        </w:tc>
        <w:tc>
          <w:tcPr>
            <w:tcW w:w="2160" w:type="dxa"/>
          </w:tcPr>
          <w:p w14:paraId="42CDC7E4" w14:textId="698C28A4" w:rsidR="002F628A" w:rsidRDefault="00373E5E" w:rsidP="00E535C1">
            <w:pPr>
              <w:jc w:val="center"/>
            </w:pPr>
            <w:r w:rsidRPr="00373E5E">
              <w:t>0.905003535669183</w:t>
            </w:r>
          </w:p>
        </w:tc>
        <w:tc>
          <w:tcPr>
            <w:tcW w:w="2160" w:type="dxa"/>
          </w:tcPr>
          <w:p w14:paraId="6B7A5CDA" w14:textId="020965DD" w:rsidR="002F628A" w:rsidRDefault="001B6C02" w:rsidP="00C3237C">
            <w:pPr>
              <w:jc w:val="center"/>
            </w:pPr>
            <w:r w:rsidRPr="001B6C02">
              <w:t>0.905004241818309</w:t>
            </w:r>
          </w:p>
        </w:tc>
        <w:tc>
          <w:tcPr>
            <w:tcW w:w="2250" w:type="dxa"/>
          </w:tcPr>
          <w:p w14:paraId="50490E08" w14:textId="7BA73AA9" w:rsidR="002F628A" w:rsidRDefault="00997230" w:rsidP="00C3237C">
            <w:pPr>
              <w:jc w:val="center"/>
            </w:pPr>
            <w:r w:rsidRPr="00997230">
              <w:t>0.905003538710032</w:t>
            </w:r>
          </w:p>
        </w:tc>
        <w:tc>
          <w:tcPr>
            <w:tcW w:w="2250" w:type="dxa"/>
          </w:tcPr>
          <w:p w14:paraId="1DAC260B" w14:textId="4E636ACD" w:rsidR="002F628A" w:rsidRDefault="00794CB6" w:rsidP="00C3237C">
            <w:pPr>
              <w:jc w:val="center"/>
            </w:pPr>
            <w:r w:rsidRPr="00794CB6">
              <w:t>0.905007134998448</w:t>
            </w:r>
          </w:p>
        </w:tc>
        <w:tc>
          <w:tcPr>
            <w:tcW w:w="2520" w:type="dxa"/>
          </w:tcPr>
          <w:p w14:paraId="703C455E" w14:textId="0C07EC85" w:rsidR="002F628A" w:rsidRDefault="00A20595" w:rsidP="00D213EE">
            <w:pPr>
              <w:jc w:val="center"/>
            </w:pPr>
            <w:r w:rsidRPr="00A20595">
              <w:t>0.905012240325938</w:t>
            </w:r>
          </w:p>
        </w:tc>
      </w:tr>
      <w:tr w:rsidR="002F628A" w14:paraId="1F83D160" w14:textId="77777777" w:rsidTr="0069641E">
        <w:tc>
          <w:tcPr>
            <w:tcW w:w="653" w:type="dxa"/>
          </w:tcPr>
          <w:p w14:paraId="0E39EA55" w14:textId="45509797" w:rsidR="002F628A" w:rsidRDefault="0069641E" w:rsidP="00E535C1">
            <w:pPr>
              <w:jc w:val="center"/>
            </w:pPr>
            <w:r>
              <w:t>175</w:t>
            </w:r>
          </w:p>
        </w:tc>
        <w:tc>
          <w:tcPr>
            <w:tcW w:w="2222" w:type="dxa"/>
          </w:tcPr>
          <w:p w14:paraId="5EDF69BD" w14:textId="632F95C6" w:rsidR="002F628A" w:rsidRDefault="00EE3DF9" w:rsidP="00E535C1">
            <w:pPr>
              <w:jc w:val="center"/>
            </w:pPr>
            <w:r w:rsidRPr="00EE3DF9">
              <w:t>0.905001277756333</w:t>
            </w:r>
          </w:p>
        </w:tc>
        <w:tc>
          <w:tcPr>
            <w:tcW w:w="2160" w:type="dxa"/>
          </w:tcPr>
          <w:p w14:paraId="3BE84D9A" w14:textId="55E2A348" w:rsidR="002F628A" w:rsidRDefault="00AE2BA9" w:rsidP="00E535C1">
            <w:pPr>
              <w:jc w:val="center"/>
            </w:pPr>
            <w:r w:rsidRPr="00AE2BA9">
              <w:t>0.905005018821486</w:t>
            </w:r>
          </w:p>
        </w:tc>
        <w:tc>
          <w:tcPr>
            <w:tcW w:w="2160" w:type="dxa"/>
          </w:tcPr>
          <w:p w14:paraId="59F5F3E5" w14:textId="07CFAAB5" w:rsidR="002F628A" w:rsidRDefault="00F6336D" w:rsidP="00C3237C">
            <w:pPr>
              <w:jc w:val="center"/>
            </w:pPr>
            <w:r w:rsidRPr="00F6336D">
              <w:t>0.905004234250800</w:t>
            </w:r>
          </w:p>
        </w:tc>
        <w:tc>
          <w:tcPr>
            <w:tcW w:w="2250" w:type="dxa"/>
          </w:tcPr>
          <w:p w14:paraId="4B9A880F" w14:textId="2D009848" w:rsidR="002F628A" w:rsidRDefault="00997230" w:rsidP="00C3237C">
            <w:pPr>
              <w:jc w:val="center"/>
              <w:rPr>
                <w:rFonts w:hint="cs"/>
                <w:rtl/>
                <w:lang w:bidi="fa-IR"/>
              </w:rPr>
            </w:pPr>
            <w:r w:rsidRPr="00997230">
              <w:t>0.905004013554142</w:t>
            </w:r>
          </w:p>
        </w:tc>
        <w:tc>
          <w:tcPr>
            <w:tcW w:w="2250" w:type="dxa"/>
          </w:tcPr>
          <w:p w14:paraId="0262888F" w14:textId="0F0533CB" w:rsidR="002F628A" w:rsidRDefault="00794CB6" w:rsidP="00C3237C">
            <w:pPr>
              <w:jc w:val="center"/>
            </w:pPr>
            <w:r w:rsidRPr="00794CB6">
              <w:t>0.905006916195731</w:t>
            </w:r>
          </w:p>
        </w:tc>
        <w:tc>
          <w:tcPr>
            <w:tcW w:w="2520" w:type="dxa"/>
          </w:tcPr>
          <w:p w14:paraId="191D9903" w14:textId="10FCB7D4" w:rsidR="002F628A" w:rsidRDefault="00A20595" w:rsidP="00D213EE">
            <w:pPr>
              <w:jc w:val="center"/>
            </w:pPr>
            <w:r w:rsidRPr="00A20595">
              <w:t>0.905010874882513</w:t>
            </w:r>
          </w:p>
        </w:tc>
      </w:tr>
      <w:tr w:rsidR="002F628A" w14:paraId="6D3657EA" w14:textId="77777777" w:rsidTr="0069641E">
        <w:tc>
          <w:tcPr>
            <w:tcW w:w="653" w:type="dxa"/>
          </w:tcPr>
          <w:p w14:paraId="1F040CB8" w14:textId="7FF8A975" w:rsidR="002F628A" w:rsidRDefault="0069641E" w:rsidP="00E535C1">
            <w:pPr>
              <w:jc w:val="center"/>
            </w:pPr>
            <w:r>
              <w:t>200</w:t>
            </w:r>
          </w:p>
        </w:tc>
        <w:tc>
          <w:tcPr>
            <w:tcW w:w="2222" w:type="dxa"/>
          </w:tcPr>
          <w:p w14:paraId="7968B533" w14:textId="69BAD3BA" w:rsidR="002F628A" w:rsidRDefault="00EE3DF9" w:rsidP="00E535C1">
            <w:pPr>
              <w:jc w:val="center"/>
            </w:pPr>
            <w:r w:rsidRPr="00EE3DF9">
              <w:t>0.905002147533425</w:t>
            </w:r>
          </w:p>
        </w:tc>
        <w:tc>
          <w:tcPr>
            <w:tcW w:w="2160" w:type="dxa"/>
          </w:tcPr>
          <w:p w14:paraId="40FC54DF" w14:textId="3700CFEF" w:rsidR="002F628A" w:rsidRDefault="00AE2BA9" w:rsidP="00E535C1">
            <w:pPr>
              <w:jc w:val="center"/>
            </w:pPr>
            <w:r w:rsidRPr="00AE2BA9">
              <w:t>0.905001550479946</w:t>
            </w:r>
          </w:p>
        </w:tc>
        <w:tc>
          <w:tcPr>
            <w:tcW w:w="2160" w:type="dxa"/>
          </w:tcPr>
          <w:p w14:paraId="2B50C5DB" w14:textId="6413ABC6" w:rsidR="002F628A" w:rsidRDefault="00F6336D" w:rsidP="00C3237C">
            <w:pPr>
              <w:tabs>
                <w:tab w:val="left" w:pos="435"/>
              </w:tabs>
              <w:jc w:val="center"/>
            </w:pPr>
            <w:r w:rsidRPr="00F6336D">
              <w:t>0.905005336774374</w:t>
            </w:r>
          </w:p>
        </w:tc>
        <w:tc>
          <w:tcPr>
            <w:tcW w:w="2250" w:type="dxa"/>
          </w:tcPr>
          <w:p w14:paraId="54C32A0A" w14:textId="11487DEF" w:rsidR="002F628A" w:rsidRDefault="00A966A4" w:rsidP="00C3237C">
            <w:pPr>
              <w:jc w:val="center"/>
            </w:pPr>
            <w:r w:rsidRPr="00A966A4">
              <w:t>0.905011220957450</w:t>
            </w:r>
          </w:p>
        </w:tc>
        <w:tc>
          <w:tcPr>
            <w:tcW w:w="2250" w:type="dxa"/>
          </w:tcPr>
          <w:p w14:paraId="5E30A669" w14:textId="0956B66A" w:rsidR="002F628A" w:rsidRDefault="00D213EE" w:rsidP="00C3237C">
            <w:pPr>
              <w:jc w:val="center"/>
            </w:pPr>
            <w:r w:rsidRPr="00D213EE">
              <w:t>0.905007198276265</w:t>
            </w:r>
          </w:p>
        </w:tc>
        <w:tc>
          <w:tcPr>
            <w:tcW w:w="2520" w:type="dxa"/>
          </w:tcPr>
          <w:p w14:paraId="0B6CEFC0" w14:textId="3F772787" w:rsidR="002F628A" w:rsidRDefault="007B02BC" w:rsidP="00D213EE">
            <w:pPr>
              <w:jc w:val="center"/>
            </w:pPr>
            <w:r>
              <w:t>instable</w:t>
            </w:r>
          </w:p>
        </w:tc>
      </w:tr>
      <w:tr w:rsidR="0069641E" w14:paraId="45BD7DE0" w14:textId="77777777" w:rsidTr="0069641E">
        <w:trPr>
          <w:trHeight w:val="547"/>
        </w:trPr>
        <w:tc>
          <w:tcPr>
            <w:tcW w:w="14215" w:type="dxa"/>
            <w:gridSpan w:val="7"/>
            <w:tcBorders>
              <w:left w:val="nil"/>
              <w:bottom w:val="nil"/>
              <w:right w:val="nil"/>
            </w:tcBorders>
          </w:tcPr>
          <w:p w14:paraId="348AA3DF" w14:textId="0189DA4E" w:rsidR="0069641E" w:rsidRDefault="0069641E" w:rsidP="002F628A"/>
        </w:tc>
      </w:tr>
    </w:tbl>
    <w:p w14:paraId="453CAED4" w14:textId="393D292C" w:rsidR="001C7E81" w:rsidRDefault="001C7E81">
      <w:pPr>
        <w:rPr>
          <w:rtl/>
        </w:rPr>
      </w:pPr>
    </w:p>
    <w:p w14:paraId="7A6140A4" w14:textId="77777777" w:rsidR="00A36B75" w:rsidRDefault="00A36B75">
      <w:pPr>
        <w:rPr>
          <w:rFonts w:hint="cs"/>
          <w:rtl/>
          <w:lang w:bidi="fa-IR"/>
        </w:rPr>
      </w:pPr>
    </w:p>
    <w:sectPr w:rsidR="00A36B75" w:rsidSect="0007555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NzIxN7OwsDAztzBS0lEKTi0uzszPAykwrgUAoKgzXCwAAAA="/>
  </w:docVars>
  <w:rsids>
    <w:rsidRoot w:val="002F628A"/>
    <w:rsid w:val="00045398"/>
    <w:rsid w:val="00075552"/>
    <w:rsid w:val="001B6C02"/>
    <w:rsid w:val="001C7E81"/>
    <w:rsid w:val="001E1ADD"/>
    <w:rsid w:val="00236BED"/>
    <w:rsid w:val="002F628A"/>
    <w:rsid w:val="0034121D"/>
    <w:rsid w:val="00373E5E"/>
    <w:rsid w:val="00424F14"/>
    <w:rsid w:val="004F12D5"/>
    <w:rsid w:val="00681595"/>
    <w:rsid w:val="0069641E"/>
    <w:rsid w:val="0069656E"/>
    <w:rsid w:val="007379FA"/>
    <w:rsid w:val="00794CB6"/>
    <w:rsid w:val="007B02BC"/>
    <w:rsid w:val="008B2CBD"/>
    <w:rsid w:val="00925C67"/>
    <w:rsid w:val="00997230"/>
    <w:rsid w:val="00A20595"/>
    <w:rsid w:val="00A36B75"/>
    <w:rsid w:val="00A966A4"/>
    <w:rsid w:val="00AE2BA9"/>
    <w:rsid w:val="00B532A5"/>
    <w:rsid w:val="00C3237C"/>
    <w:rsid w:val="00C627E9"/>
    <w:rsid w:val="00CD6DF2"/>
    <w:rsid w:val="00D213EE"/>
    <w:rsid w:val="00D77D4A"/>
    <w:rsid w:val="00D8345C"/>
    <w:rsid w:val="00D876DA"/>
    <w:rsid w:val="00E535C1"/>
    <w:rsid w:val="00E75803"/>
    <w:rsid w:val="00EE3DF9"/>
    <w:rsid w:val="00F10F5E"/>
    <w:rsid w:val="00F6035F"/>
    <w:rsid w:val="00F6336D"/>
    <w:rsid w:val="00FF2E60"/>
    <w:rsid w:val="00FF4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FEBA1"/>
  <w15:chartTrackingRefBased/>
  <w15:docId w15:val="{FAFA7EF8-D240-4073-9DF0-0E2FD8AB2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62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7</TotalTime>
  <Pages>1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di Razzaghpour</dc:creator>
  <cp:keywords/>
  <dc:description/>
  <cp:lastModifiedBy>Mahdi Razzaghpour</cp:lastModifiedBy>
  <cp:revision>9</cp:revision>
  <dcterms:created xsi:type="dcterms:W3CDTF">2021-07-13T17:54:00Z</dcterms:created>
  <dcterms:modified xsi:type="dcterms:W3CDTF">2021-10-12T17:05:00Z</dcterms:modified>
</cp:coreProperties>
</file>